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03C8E2D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67044800" w:rsidR="005F6391" w:rsidRDefault="005F6391" w:rsidP="005F6391">
      <w:pPr>
        <w:pStyle w:val="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6333DE">
        <w:rPr>
          <w:lang w:val="bg-BG"/>
        </w:rPr>
        <w:br/>
      </w:r>
      <w:r w:rsidR="008E0CB0">
        <w:t>Income</w:t>
      </w:r>
      <w:r>
        <w:t xml:space="preserve"> Checker</w:t>
      </w:r>
    </w:p>
    <w:bookmarkEnd w:id="1"/>
    <w:p w14:paraId="1DD9AE31" w14:textId="04B6754D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r w:rsidRPr="00175C9D">
        <w:rPr>
          <w:b/>
          <w:bCs/>
        </w:rPr>
        <w:t xml:space="preserve">The </w:t>
      </w:r>
      <w:r w:rsidR="008E0CB0" w:rsidRPr="00175C9D">
        <w:rPr>
          <w:b/>
          <w:bCs/>
        </w:rPr>
        <w:t>Income</w:t>
      </w:r>
      <w:r w:rsidRPr="00175C9D">
        <w:rPr>
          <w:b/>
          <w:bCs/>
        </w:rPr>
        <w:t xml:space="preserve"> Checker App</w:t>
      </w:r>
      <w:r>
        <w:t xml:space="preserve"> from the QA Basics course</w:t>
      </w:r>
      <w:r w:rsidR="00175C9D">
        <w:t xml:space="preserve">. </w:t>
      </w:r>
      <w:r w:rsidR="00175C9D" w:rsidRPr="00175C9D">
        <w:t>You will find it the</w:t>
      </w:r>
      <w:r w:rsidR="00175C9D">
        <w:rPr>
          <w:lang w:val="es-ES"/>
        </w:rPr>
        <w:t xml:space="preserve"> Resources.zip archive. </w:t>
      </w:r>
      <w:r w:rsidR="00175C9D" w:rsidRPr="00175C9D">
        <w:t>The</w:t>
      </w:r>
      <w:r w:rsidR="00175C9D">
        <w:rPr>
          <w:lang w:val="es-ES"/>
        </w:rPr>
        <w:t xml:space="preserve"> App</w:t>
      </w:r>
      <w:r w:rsidR="00175C9D">
        <w:t xml:space="preserve">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059CD312" w:rsidR="008E0CB0" w:rsidRDefault="008E0CB0" w:rsidP="008E0CB0">
      <w:pPr>
        <w:pStyle w:val="ac"/>
        <w:numPr>
          <w:ilvl w:val="0"/>
          <w:numId w:val="20"/>
        </w:numPr>
      </w:pPr>
      <w:r>
        <w:t>If the income is less than 1000</w:t>
      </w:r>
      <w:r w:rsidR="00840EF8">
        <w:t>.00</w:t>
      </w:r>
      <w:r>
        <w:t xml:space="preserve">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96FCDA2" w:rsidR="008E0CB0" w:rsidRDefault="008E0CB0" w:rsidP="008E0CB0">
      <w:pPr>
        <w:pStyle w:val="ac"/>
        <w:numPr>
          <w:ilvl w:val="0"/>
          <w:numId w:val="20"/>
        </w:numPr>
      </w:pPr>
      <w:r>
        <w:t>If the income between 1000</w:t>
      </w:r>
      <w:r w:rsidR="00840EF8">
        <w:t>.00</w:t>
      </w:r>
      <w:r>
        <w:t xml:space="preserve"> and </w:t>
      </w:r>
      <w:r w:rsidR="00840EF8">
        <w:t>2999.99</w:t>
      </w:r>
      <w:r>
        <w:t xml:space="preserve"> (</w:t>
      </w:r>
      <w:r w:rsidR="00840EF8">
        <w:t>inclusively</w:t>
      </w:r>
      <w:r>
        <w:t xml:space="preserve">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2B94467B" w:rsidR="008E0CB0" w:rsidRDefault="008E0CB0" w:rsidP="008E0CB0">
      <w:pPr>
        <w:pStyle w:val="ac"/>
        <w:numPr>
          <w:ilvl w:val="0"/>
          <w:numId w:val="20"/>
        </w:numPr>
      </w:pPr>
      <w:r>
        <w:t>If the income is equal or bigger than 3000</w:t>
      </w:r>
      <w:r w:rsidR="00840EF8">
        <w:t>.00</w:t>
      </w:r>
      <w:r>
        <w:t xml:space="preserve">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6333DE" w:rsidRDefault="005F6391" w:rsidP="005F6391">
      <w:pPr>
        <w:spacing w:after="0" w:line="240" w:lineRule="auto"/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1A4EEA1" w14:textId="77777777" w:rsidTr="00E068E6">
        <w:tc>
          <w:tcPr>
            <w:tcW w:w="3475" w:type="dxa"/>
          </w:tcPr>
          <w:p w14:paraId="0DAF62CE" w14:textId="68974B5B" w:rsidR="00E068E6" w:rsidRPr="00E068E6" w:rsidRDefault="00E068E6" w:rsidP="005F6391">
            <w:pPr>
              <w:spacing w:after="0"/>
            </w:pPr>
            <w:r w:rsidRPr="00E068E6">
              <w:t>TC01</w:t>
            </w:r>
            <w:r w:rsidRPr="00E068E6">
              <w:tab/>
            </w:r>
          </w:p>
        </w:tc>
        <w:tc>
          <w:tcPr>
            <w:tcW w:w="3475" w:type="dxa"/>
          </w:tcPr>
          <w:p w14:paraId="1C6E3801" w14:textId="079DCF16" w:rsidR="00E068E6" w:rsidRPr="00E068E6" w:rsidRDefault="00E068E6" w:rsidP="005F6391">
            <w:pPr>
              <w:spacing w:after="0"/>
            </w:pPr>
            <w:r w:rsidRPr="00E068E6">
              <w:t>500</w:t>
            </w:r>
            <w:r w:rsidRPr="00E068E6">
              <w:tab/>
            </w:r>
          </w:p>
        </w:tc>
        <w:tc>
          <w:tcPr>
            <w:tcW w:w="3475" w:type="dxa"/>
          </w:tcPr>
          <w:p w14:paraId="4B67368F" w14:textId="4C1E2E0C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3CCB7427" w14:textId="77777777" w:rsidTr="00E068E6">
        <w:tc>
          <w:tcPr>
            <w:tcW w:w="3475" w:type="dxa"/>
          </w:tcPr>
          <w:p w14:paraId="3F6378CB" w14:textId="207253AA" w:rsidR="00E068E6" w:rsidRPr="007E4959" w:rsidRDefault="007E4959" w:rsidP="007E4959">
            <w:pPr>
              <w:tabs>
                <w:tab w:val="left" w:pos="756"/>
              </w:tabs>
              <w:spacing w:after="0"/>
              <w:rPr>
                <w:b/>
                <w:bCs/>
                <w:lang w:val="bg-BG"/>
              </w:rPr>
            </w:pPr>
            <w:r>
              <w:t>TC0</w:t>
            </w:r>
            <w:r>
              <w:rPr>
                <w:lang w:val="bg-BG"/>
              </w:rPr>
              <w:t>2</w:t>
            </w:r>
          </w:p>
        </w:tc>
        <w:tc>
          <w:tcPr>
            <w:tcW w:w="3475" w:type="dxa"/>
          </w:tcPr>
          <w:p w14:paraId="661DE992" w14:textId="61509A84" w:rsidR="00E068E6" w:rsidRPr="007E4959" w:rsidRDefault="007E4959" w:rsidP="005F6391">
            <w:pPr>
              <w:spacing w:after="0"/>
              <w:rPr>
                <w:bCs/>
                <w:lang w:val="bg-BG"/>
              </w:rPr>
            </w:pPr>
            <w:r w:rsidRPr="007E4959">
              <w:rPr>
                <w:bCs/>
                <w:lang w:val="bg-BG"/>
              </w:rPr>
              <w:t>2333</w:t>
            </w:r>
          </w:p>
        </w:tc>
        <w:tc>
          <w:tcPr>
            <w:tcW w:w="3475" w:type="dxa"/>
          </w:tcPr>
          <w:p w14:paraId="24968079" w14:textId="4C36E104" w:rsidR="00E068E6" w:rsidRPr="007E4959" w:rsidRDefault="007E4959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</w:t>
            </w:r>
            <w:r w:rsidRPr="007E4959">
              <w:rPr>
                <w:bCs/>
              </w:rPr>
              <w:t>mid</w:t>
            </w:r>
            <w:r>
              <w:rPr>
                <w:bCs/>
              </w:rPr>
              <w:t>”</w:t>
            </w:r>
          </w:p>
        </w:tc>
      </w:tr>
      <w:tr w:rsidR="00E068E6" w14:paraId="7CADA49B" w14:textId="77777777" w:rsidTr="00E068E6">
        <w:tc>
          <w:tcPr>
            <w:tcW w:w="3475" w:type="dxa"/>
          </w:tcPr>
          <w:p w14:paraId="6433DFF8" w14:textId="5FDDE0FF" w:rsidR="00E068E6" w:rsidRPr="007E4959" w:rsidRDefault="007E4959" w:rsidP="005F6391">
            <w:pPr>
              <w:spacing w:after="0"/>
              <w:rPr>
                <w:b/>
                <w:bCs/>
              </w:rPr>
            </w:pPr>
            <w:r>
              <w:t>TC0</w:t>
            </w:r>
            <w:r w:rsidR="00265BA2">
              <w:t>3</w:t>
            </w:r>
          </w:p>
        </w:tc>
        <w:tc>
          <w:tcPr>
            <w:tcW w:w="3475" w:type="dxa"/>
          </w:tcPr>
          <w:p w14:paraId="35242B33" w14:textId="7DCBCE1F" w:rsidR="00E068E6" w:rsidRPr="007E4959" w:rsidRDefault="007E4959" w:rsidP="005F6391">
            <w:pPr>
              <w:spacing w:after="0"/>
              <w:rPr>
                <w:bCs/>
              </w:rPr>
            </w:pPr>
            <w:r w:rsidRPr="007E4959">
              <w:rPr>
                <w:bCs/>
              </w:rPr>
              <w:t>3</w:t>
            </w:r>
            <w:r w:rsidR="00DE655D">
              <w:rPr>
                <w:bCs/>
              </w:rPr>
              <w:t>500</w:t>
            </w:r>
          </w:p>
        </w:tc>
        <w:tc>
          <w:tcPr>
            <w:tcW w:w="3475" w:type="dxa"/>
          </w:tcPr>
          <w:p w14:paraId="479A11E7" w14:textId="2EED9B0E" w:rsidR="00E068E6" w:rsidRPr="007E4959" w:rsidRDefault="00265BA2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h</w:t>
            </w:r>
            <w:r w:rsidR="007E4959" w:rsidRPr="007E4959">
              <w:rPr>
                <w:bCs/>
              </w:rPr>
              <w:t>igh</w:t>
            </w:r>
            <w:r>
              <w:rPr>
                <w:bCs/>
              </w:rPr>
              <w:t>”</w:t>
            </w:r>
          </w:p>
        </w:tc>
      </w:tr>
      <w:tr w:rsidR="00E068E6" w14:paraId="6EFE26B4" w14:textId="77777777" w:rsidTr="00E068E6">
        <w:tc>
          <w:tcPr>
            <w:tcW w:w="3475" w:type="dxa"/>
          </w:tcPr>
          <w:p w14:paraId="7C2B6ECA" w14:textId="7937A14F" w:rsidR="00E068E6" w:rsidRPr="007E4959" w:rsidRDefault="007E4959" w:rsidP="005F6391">
            <w:pPr>
              <w:spacing w:after="0"/>
              <w:rPr>
                <w:b/>
                <w:bCs/>
              </w:rPr>
            </w:pPr>
            <w:r>
              <w:t>TC0</w:t>
            </w:r>
            <w:r w:rsidR="00265BA2">
              <w:t>4</w:t>
            </w:r>
          </w:p>
        </w:tc>
        <w:tc>
          <w:tcPr>
            <w:tcW w:w="3475" w:type="dxa"/>
          </w:tcPr>
          <w:p w14:paraId="29463EE2" w14:textId="1EEBA748" w:rsidR="00E068E6" w:rsidRPr="007E4959" w:rsidRDefault="007E4959" w:rsidP="005F6391">
            <w:pPr>
              <w:spacing w:after="0"/>
              <w:rPr>
                <w:bCs/>
              </w:rPr>
            </w:pPr>
            <w:r>
              <w:rPr>
                <w:bCs/>
              </w:rPr>
              <w:t>-900</w:t>
            </w:r>
          </w:p>
        </w:tc>
        <w:tc>
          <w:tcPr>
            <w:tcW w:w="3475" w:type="dxa"/>
          </w:tcPr>
          <w:p w14:paraId="06E7358D" w14:textId="631C1401" w:rsidR="00E068E6" w:rsidRPr="007E4959" w:rsidRDefault="00265BA2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e</w:t>
            </w:r>
            <w:r w:rsidR="007E4959">
              <w:rPr>
                <w:bCs/>
              </w:rPr>
              <w:t>rror</w:t>
            </w:r>
            <w:r>
              <w:rPr>
                <w:bCs/>
              </w:rPr>
              <w:t>”</w:t>
            </w:r>
          </w:p>
        </w:tc>
      </w:tr>
      <w:tr w:rsidR="00265BA2" w14:paraId="5AC72843" w14:textId="77777777" w:rsidTr="00E068E6">
        <w:tc>
          <w:tcPr>
            <w:tcW w:w="3475" w:type="dxa"/>
          </w:tcPr>
          <w:p w14:paraId="1DB27323" w14:textId="2F746AF3" w:rsidR="00265BA2" w:rsidRDefault="00265BA2" w:rsidP="005F6391">
            <w:pPr>
              <w:spacing w:after="0"/>
            </w:pPr>
            <w:r>
              <w:t>TC05</w:t>
            </w:r>
          </w:p>
        </w:tc>
        <w:tc>
          <w:tcPr>
            <w:tcW w:w="3475" w:type="dxa"/>
          </w:tcPr>
          <w:p w14:paraId="61F7CD1F" w14:textId="4DA67059" w:rsidR="00265BA2" w:rsidRDefault="00834D9E" w:rsidP="005F6391">
            <w:pPr>
              <w:spacing w:after="0"/>
              <w:rPr>
                <w:bCs/>
              </w:rPr>
            </w:pPr>
            <w:r>
              <w:rPr>
                <w:bCs/>
              </w:rPr>
              <w:t>-empty-</w:t>
            </w:r>
          </w:p>
        </w:tc>
        <w:tc>
          <w:tcPr>
            <w:tcW w:w="3475" w:type="dxa"/>
          </w:tcPr>
          <w:p w14:paraId="7A84FC12" w14:textId="648C52A6" w:rsidR="00265BA2" w:rsidRDefault="00265BA2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</w:t>
            </w:r>
            <w:r w:rsidR="00834D9E">
              <w:rPr>
                <w:bCs/>
              </w:rPr>
              <w:t>Not accepted”</w:t>
            </w:r>
          </w:p>
        </w:tc>
      </w:tr>
      <w:tr w:rsidR="00265BA2" w14:paraId="4BDEE8C7" w14:textId="77777777" w:rsidTr="00E068E6">
        <w:tc>
          <w:tcPr>
            <w:tcW w:w="3475" w:type="dxa"/>
          </w:tcPr>
          <w:p w14:paraId="729F9D23" w14:textId="57847E94" w:rsidR="00265BA2" w:rsidRDefault="00265BA2" w:rsidP="005F6391">
            <w:pPr>
              <w:spacing w:after="0"/>
            </w:pPr>
            <w:r>
              <w:t>TC06</w:t>
            </w:r>
          </w:p>
        </w:tc>
        <w:tc>
          <w:tcPr>
            <w:tcW w:w="3475" w:type="dxa"/>
          </w:tcPr>
          <w:p w14:paraId="705C2FB6" w14:textId="57663AFE" w:rsidR="00265BA2" w:rsidRDefault="00265BA2" w:rsidP="005F6391">
            <w:pPr>
              <w:spacing w:after="0"/>
              <w:rPr>
                <w:bCs/>
              </w:rPr>
            </w:pPr>
            <w:r>
              <w:rPr>
                <w:bCs/>
              </w:rPr>
              <w:t>12A</w:t>
            </w:r>
          </w:p>
        </w:tc>
        <w:tc>
          <w:tcPr>
            <w:tcW w:w="3475" w:type="dxa"/>
          </w:tcPr>
          <w:p w14:paraId="1B9F5DD1" w14:textId="3B15AE67" w:rsidR="00265BA2" w:rsidRPr="00D648B3" w:rsidRDefault="00265BA2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</w:t>
            </w:r>
            <w:r w:rsidR="00834D9E">
              <w:rPr>
                <w:bCs/>
              </w:rPr>
              <w:t>Not accepted”</w:t>
            </w: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Boundary Value Analysis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39F449D0" w:rsidR="00E068E6" w:rsidRPr="00E068E6" w:rsidRDefault="00E068E6" w:rsidP="005F6391">
            <w:pPr>
              <w:spacing w:after="0"/>
            </w:pPr>
            <w:r w:rsidRPr="00E068E6">
              <w:t>TC07</w:t>
            </w:r>
          </w:p>
        </w:tc>
        <w:tc>
          <w:tcPr>
            <w:tcW w:w="3475" w:type="dxa"/>
          </w:tcPr>
          <w:p w14:paraId="120B7704" w14:textId="2F12A235" w:rsidR="00E068E6" w:rsidRPr="00E068E6" w:rsidRDefault="00E068E6" w:rsidP="005F6391">
            <w:pPr>
              <w:spacing w:after="0"/>
              <w:rPr>
                <w:lang w:val="bg-BG"/>
              </w:rPr>
            </w:pPr>
            <w:r w:rsidRPr="00E068E6">
              <w:rPr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1828000E" w14:textId="77777777" w:rsidTr="00E068E6">
        <w:tc>
          <w:tcPr>
            <w:tcW w:w="3475" w:type="dxa"/>
          </w:tcPr>
          <w:p w14:paraId="56DAFDE9" w14:textId="0C46EAE6" w:rsidR="00E068E6" w:rsidRDefault="00DE655D" w:rsidP="005F6391">
            <w:pPr>
              <w:spacing w:after="0"/>
              <w:rPr>
                <w:b/>
                <w:bCs/>
              </w:rPr>
            </w:pPr>
            <w:r>
              <w:t>TC08</w:t>
            </w:r>
          </w:p>
        </w:tc>
        <w:tc>
          <w:tcPr>
            <w:tcW w:w="3475" w:type="dxa"/>
          </w:tcPr>
          <w:p w14:paraId="2A4BBD5F" w14:textId="4748F355" w:rsidR="00E068E6" w:rsidRDefault="00265BA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-0.1</w:t>
            </w:r>
          </w:p>
        </w:tc>
        <w:tc>
          <w:tcPr>
            <w:tcW w:w="3475" w:type="dxa"/>
          </w:tcPr>
          <w:p w14:paraId="36ACA44D" w14:textId="427982B1" w:rsidR="00E068E6" w:rsidRDefault="00DE655D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r w:rsidR="00265BA2">
              <w:rPr>
                <w:b/>
                <w:bCs/>
              </w:rPr>
              <w:t>error</w:t>
            </w:r>
            <w:r>
              <w:rPr>
                <w:b/>
                <w:bCs/>
              </w:rPr>
              <w:t>”</w:t>
            </w:r>
          </w:p>
        </w:tc>
      </w:tr>
      <w:tr w:rsidR="00E068E6" w14:paraId="28C6DA1A" w14:textId="77777777" w:rsidTr="00E068E6">
        <w:tc>
          <w:tcPr>
            <w:tcW w:w="3475" w:type="dxa"/>
          </w:tcPr>
          <w:p w14:paraId="5196EA02" w14:textId="322EB800" w:rsidR="00E068E6" w:rsidRDefault="00DE655D" w:rsidP="005F6391">
            <w:pPr>
              <w:spacing w:after="0"/>
              <w:rPr>
                <w:b/>
                <w:bCs/>
              </w:rPr>
            </w:pPr>
            <w:r>
              <w:t>TC09</w:t>
            </w:r>
          </w:p>
        </w:tc>
        <w:tc>
          <w:tcPr>
            <w:tcW w:w="3475" w:type="dxa"/>
          </w:tcPr>
          <w:p w14:paraId="259C2F29" w14:textId="1D25754E" w:rsidR="00E068E6" w:rsidRDefault="00265BA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3475" w:type="dxa"/>
          </w:tcPr>
          <w:p w14:paraId="73CA08F7" w14:textId="7ADF2C44" w:rsidR="00E068E6" w:rsidRDefault="00DE655D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r w:rsidR="00265BA2">
              <w:rPr>
                <w:b/>
                <w:bCs/>
              </w:rPr>
              <w:t>low</w:t>
            </w:r>
            <w:r>
              <w:rPr>
                <w:b/>
                <w:bCs/>
              </w:rPr>
              <w:t>”</w:t>
            </w:r>
          </w:p>
        </w:tc>
      </w:tr>
      <w:tr w:rsidR="00E068E6" w14:paraId="2ACC2C34" w14:textId="77777777" w:rsidTr="00E068E6">
        <w:tc>
          <w:tcPr>
            <w:tcW w:w="3475" w:type="dxa"/>
          </w:tcPr>
          <w:p w14:paraId="6FA9E059" w14:textId="5996C6D9" w:rsidR="00E068E6" w:rsidRDefault="00DE655D" w:rsidP="005F6391">
            <w:pPr>
              <w:spacing w:after="0"/>
              <w:rPr>
                <w:b/>
                <w:bCs/>
              </w:rPr>
            </w:pPr>
            <w:r>
              <w:t>TC10</w:t>
            </w:r>
          </w:p>
        </w:tc>
        <w:tc>
          <w:tcPr>
            <w:tcW w:w="3475" w:type="dxa"/>
          </w:tcPr>
          <w:p w14:paraId="6310AC6B" w14:textId="353BAC29" w:rsidR="00E068E6" w:rsidRDefault="00265BA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1000.00</w:t>
            </w:r>
          </w:p>
        </w:tc>
        <w:tc>
          <w:tcPr>
            <w:tcW w:w="3475" w:type="dxa"/>
          </w:tcPr>
          <w:p w14:paraId="11B368E7" w14:textId="7052D7E0" w:rsidR="00E068E6" w:rsidRDefault="00265BA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05FFD6C7" w14:textId="77777777" w:rsidTr="00E068E6">
        <w:tc>
          <w:tcPr>
            <w:tcW w:w="3475" w:type="dxa"/>
          </w:tcPr>
          <w:p w14:paraId="75C888E6" w14:textId="0EA72AFB" w:rsidR="00E068E6" w:rsidRDefault="00DE655D" w:rsidP="005F6391">
            <w:pPr>
              <w:spacing w:after="0"/>
              <w:rPr>
                <w:b/>
                <w:bCs/>
              </w:rPr>
            </w:pPr>
            <w:r>
              <w:t>TC11</w:t>
            </w:r>
          </w:p>
        </w:tc>
        <w:tc>
          <w:tcPr>
            <w:tcW w:w="3475" w:type="dxa"/>
          </w:tcPr>
          <w:p w14:paraId="2938E0BC" w14:textId="574C0C15" w:rsidR="00E068E6" w:rsidRDefault="00265BA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999.99</w:t>
            </w:r>
          </w:p>
        </w:tc>
        <w:tc>
          <w:tcPr>
            <w:tcW w:w="3475" w:type="dxa"/>
          </w:tcPr>
          <w:p w14:paraId="06124579" w14:textId="24F8A6FD" w:rsidR="00E068E6" w:rsidRDefault="00265BA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00064434" w14:textId="77777777" w:rsidTr="00E068E6">
        <w:tc>
          <w:tcPr>
            <w:tcW w:w="3475" w:type="dxa"/>
          </w:tcPr>
          <w:p w14:paraId="42DF3D06" w14:textId="1B500249" w:rsidR="00E068E6" w:rsidRDefault="00DE655D" w:rsidP="005F6391">
            <w:pPr>
              <w:spacing w:after="0"/>
              <w:rPr>
                <w:b/>
                <w:bCs/>
              </w:rPr>
            </w:pPr>
            <w:r>
              <w:t>TC12</w:t>
            </w:r>
          </w:p>
        </w:tc>
        <w:tc>
          <w:tcPr>
            <w:tcW w:w="3475" w:type="dxa"/>
          </w:tcPr>
          <w:p w14:paraId="0934F9E2" w14:textId="27AEEFBB" w:rsidR="00E068E6" w:rsidRDefault="00A97D18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000.00</w:t>
            </w:r>
          </w:p>
        </w:tc>
        <w:tc>
          <w:tcPr>
            <w:tcW w:w="3475" w:type="dxa"/>
          </w:tcPr>
          <w:p w14:paraId="5062F964" w14:textId="713FC6CC" w:rsidR="00E068E6" w:rsidRDefault="00A97D18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E068E6" w14:paraId="4A339CE6" w14:textId="77777777" w:rsidTr="00E068E6">
        <w:tc>
          <w:tcPr>
            <w:tcW w:w="3475" w:type="dxa"/>
          </w:tcPr>
          <w:p w14:paraId="0B732E53" w14:textId="02FD19CB" w:rsidR="00E068E6" w:rsidRDefault="00DE655D" w:rsidP="005F6391">
            <w:pPr>
              <w:spacing w:after="0"/>
              <w:rPr>
                <w:b/>
                <w:bCs/>
              </w:rPr>
            </w:pPr>
            <w:r>
              <w:t>TC13</w:t>
            </w:r>
          </w:p>
        </w:tc>
        <w:tc>
          <w:tcPr>
            <w:tcW w:w="3475" w:type="dxa"/>
          </w:tcPr>
          <w:p w14:paraId="5CC4D8CE" w14:textId="2BCA6291" w:rsidR="00E068E6" w:rsidRDefault="00A97D18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900.00</w:t>
            </w:r>
          </w:p>
        </w:tc>
        <w:tc>
          <w:tcPr>
            <w:tcW w:w="3475" w:type="dxa"/>
          </w:tcPr>
          <w:p w14:paraId="06BE363E" w14:textId="4805E0DD" w:rsidR="00E068E6" w:rsidRDefault="00A97D18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EC0C1D" w14:paraId="12A7932E" w14:textId="77777777" w:rsidTr="00E068E6">
        <w:tc>
          <w:tcPr>
            <w:tcW w:w="3475" w:type="dxa"/>
          </w:tcPr>
          <w:p w14:paraId="6E37DF97" w14:textId="465DCEFF" w:rsidR="00EC0C1D" w:rsidRPr="00EC0C1D" w:rsidRDefault="00EC0C1D" w:rsidP="005F6391">
            <w:pPr>
              <w:spacing w:after="0"/>
            </w:pPr>
            <w:r>
              <w:t>TC14</w:t>
            </w:r>
          </w:p>
        </w:tc>
        <w:tc>
          <w:tcPr>
            <w:tcW w:w="3475" w:type="dxa"/>
          </w:tcPr>
          <w:p w14:paraId="708988EE" w14:textId="47D8EF4E" w:rsidR="00EC0C1D" w:rsidRDefault="00EC0C1D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some text”</w:t>
            </w:r>
          </w:p>
        </w:tc>
        <w:tc>
          <w:tcPr>
            <w:tcW w:w="3475" w:type="dxa"/>
          </w:tcPr>
          <w:p w14:paraId="67571403" w14:textId="4C2EFED1" w:rsidR="00EC0C1D" w:rsidRDefault="00EC0C1D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error”</w:t>
            </w:r>
          </w:p>
        </w:tc>
      </w:tr>
      <w:tr w:rsidR="00EC0C1D" w14:paraId="7B9E1486" w14:textId="77777777" w:rsidTr="00E068E6">
        <w:tc>
          <w:tcPr>
            <w:tcW w:w="3475" w:type="dxa"/>
          </w:tcPr>
          <w:p w14:paraId="5620AE1D" w14:textId="68B10C69" w:rsidR="00EC0C1D" w:rsidRDefault="00EC0C1D" w:rsidP="005F6391">
            <w:pPr>
              <w:spacing w:after="0"/>
            </w:pPr>
            <w:r>
              <w:t>TC15</w:t>
            </w:r>
          </w:p>
        </w:tc>
        <w:tc>
          <w:tcPr>
            <w:tcW w:w="3475" w:type="dxa"/>
          </w:tcPr>
          <w:p w14:paraId="3EC4823A" w14:textId="4F673197" w:rsidR="00EC0C1D" w:rsidRDefault="00EC0C1D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Null</w:t>
            </w:r>
          </w:p>
        </w:tc>
        <w:tc>
          <w:tcPr>
            <w:tcW w:w="3475" w:type="dxa"/>
          </w:tcPr>
          <w:p w14:paraId="13C4AFEF" w14:textId="7B1A7BF8" w:rsidR="00EC0C1D" w:rsidRDefault="00EC0C1D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error”</w:t>
            </w:r>
            <w:bookmarkStart w:id="3" w:name="_GoBack"/>
            <w:bookmarkEnd w:id="3"/>
          </w:p>
        </w:tc>
      </w:tr>
    </w:tbl>
    <w:bookmarkEnd w:id="2"/>
    <w:p w14:paraId="0BC1F293" w14:textId="6FEBDE68" w:rsidR="002262AE" w:rsidRDefault="00E068E6" w:rsidP="00E068E6">
      <w:pPr>
        <w:pStyle w:val="2"/>
        <w:numPr>
          <w:ilvl w:val="0"/>
          <w:numId w:val="0"/>
        </w:numPr>
        <w:ind w:left="360"/>
      </w:pPr>
      <w:r>
        <w:rPr>
          <w:lang w:val="bg-BG"/>
        </w:rPr>
        <w:lastRenderedPageBreak/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364001E0" w:rsidR="002262AE" w:rsidRPr="002262AE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D648B3">
              <w:rPr>
                <w:b/>
                <w:bCs/>
              </w:rPr>
              <w:t xml:space="preserve"> 20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68"/>
      </w:tblGrid>
      <w:tr w:rsidR="002262AE" w14:paraId="26A30D63" w14:textId="77777777" w:rsidTr="00D648B3">
        <w:trPr>
          <w:trHeight w:val="5620"/>
        </w:trPr>
        <w:tc>
          <w:tcPr>
            <w:tcW w:w="7006" w:type="dxa"/>
          </w:tcPr>
          <w:p w14:paraId="718E53A4" w14:textId="77777777" w:rsidR="002262AE" w:rsidRDefault="002262AE" w:rsidP="002262AE">
            <w:pPr>
              <w:spacing w:line="276" w:lineRule="auto"/>
              <w:rPr>
                <w:b/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</w:p>
          <w:p w14:paraId="64337F2F" w14:textId="5260EF2C" w:rsidR="00D648B3" w:rsidRPr="002262AE" w:rsidRDefault="00D648B3" w:rsidP="002262AE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noProof/>
                <w:lang w:val="bg-BG" w:eastAsia="bg-BG"/>
              </w:rPr>
              <w:drawing>
                <wp:inline distT="0" distB="0" distL="0" distR="0" wp14:anchorId="4D1A0F14" wp14:editId="13417CE4">
                  <wp:extent cx="5494020" cy="5212080"/>
                  <wp:effectExtent l="0" t="0" r="0" b="7620"/>
                  <wp:docPr id="8" name="Картина 8" descr="C:\Users\LENOVO\Pictures\Screenpresso\2025-06-08_20h48_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ENOVO\Pictures\Screenpresso\2025-06-08_20h48_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4020" cy="521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1B2D69E6" w14:textId="341FBC48" w:rsidR="002262AE" w:rsidRDefault="002262AE" w:rsidP="002262AE">
            <w:r>
              <w:lastRenderedPageBreak/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012996B8" w14:textId="77777777" w:rsidTr="002262AE">
        <w:tc>
          <w:tcPr>
            <w:tcW w:w="10425" w:type="dxa"/>
          </w:tcPr>
          <w:p w14:paraId="33488BD7" w14:textId="31D964EE" w:rsidR="002262AE" w:rsidRDefault="00D648B3" w:rsidP="002262AE">
            <w:r>
              <w:t>Drop – down menu value - 50</w:t>
            </w:r>
          </w:p>
        </w:tc>
      </w:tr>
      <w:tr w:rsidR="002262AE" w14:paraId="7935DE76" w14:textId="77777777" w:rsidTr="002262AE">
        <w:tc>
          <w:tcPr>
            <w:tcW w:w="10425" w:type="dxa"/>
          </w:tcPr>
          <w:p w14:paraId="3387BBA1" w14:textId="1CE8E4C0" w:rsidR="002262AE" w:rsidRDefault="00D648B3" w:rsidP="002262AE">
            <w:r>
              <w:t>Radio button – both on and off</w:t>
            </w:r>
          </w:p>
        </w:tc>
      </w:tr>
      <w:tr w:rsidR="002262AE" w14:paraId="13EF05F2" w14:textId="77777777" w:rsidTr="002262AE">
        <w:tc>
          <w:tcPr>
            <w:tcW w:w="10425" w:type="dxa"/>
          </w:tcPr>
          <w:p w14:paraId="22A44B71" w14:textId="784ECF30" w:rsidR="002262AE" w:rsidRPr="009B01AE" w:rsidRDefault="009B01AE" w:rsidP="002262AE">
            <w:r>
              <w:t>Drop-down menu value = abc</w:t>
            </w:r>
          </w:p>
        </w:tc>
      </w:tr>
    </w:tbl>
    <w:p w14:paraId="29F6D464" w14:textId="77777777" w:rsidR="002262AE" w:rsidRPr="002262AE" w:rsidRDefault="002262AE" w:rsidP="002262AE"/>
    <w:sectPr w:rsidR="002262AE" w:rsidRPr="002262AE" w:rsidSect="00BC24A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17B77B" w14:textId="77777777" w:rsidR="0019768E" w:rsidRDefault="0019768E" w:rsidP="008068A2">
      <w:pPr>
        <w:spacing w:after="0" w:line="240" w:lineRule="auto"/>
      </w:pPr>
      <w:r>
        <w:separator/>
      </w:r>
    </w:p>
  </w:endnote>
  <w:endnote w:type="continuationSeparator" w:id="0">
    <w:p w14:paraId="1D337F0D" w14:textId="77777777" w:rsidR="0019768E" w:rsidRDefault="001976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7B64A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0C1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0C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7B64A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0C1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0C1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2BE8F" w14:textId="77777777" w:rsidR="0019768E" w:rsidRDefault="0019768E" w:rsidP="008068A2">
      <w:pPr>
        <w:spacing w:after="0" w:line="240" w:lineRule="auto"/>
      </w:pPr>
      <w:r>
        <w:separator/>
      </w:r>
    </w:p>
  </w:footnote>
  <w:footnote w:type="continuationSeparator" w:id="0">
    <w:p w14:paraId="0F7DF73A" w14:textId="77777777" w:rsidR="0019768E" w:rsidRDefault="001976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150A"/>
    <w:rsid w:val="000B39E6"/>
    <w:rsid w:val="000B56F0"/>
    <w:rsid w:val="000B7A42"/>
    <w:rsid w:val="000C5361"/>
    <w:rsid w:val="000E332B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C9D"/>
    <w:rsid w:val="00175E1D"/>
    <w:rsid w:val="0017660A"/>
    <w:rsid w:val="001837BD"/>
    <w:rsid w:val="00183A2C"/>
    <w:rsid w:val="001846C9"/>
    <w:rsid w:val="0019643C"/>
    <w:rsid w:val="0019768E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26F1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5BA2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50E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90A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3DE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060FA"/>
    <w:rsid w:val="00715F42"/>
    <w:rsid w:val="00721A93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959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4D9E"/>
    <w:rsid w:val="00836CA4"/>
    <w:rsid w:val="00840623"/>
    <w:rsid w:val="0084077D"/>
    <w:rsid w:val="00840EF8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4356"/>
    <w:rsid w:val="00985361"/>
    <w:rsid w:val="00992B04"/>
    <w:rsid w:val="0099360F"/>
    <w:rsid w:val="009A0DCA"/>
    <w:rsid w:val="009A7A17"/>
    <w:rsid w:val="009B01AE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53C38"/>
    <w:rsid w:val="00A634C1"/>
    <w:rsid w:val="00A6414C"/>
    <w:rsid w:val="00A64D05"/>
    <w:rsid w:val="00A66DE2"/>
    <w:rsid w:val="00A70227"/>
    <w:rsid w:val="00A70DDE"/>
    <w:rsid w:val="00A752F1"/>
    <w:rsid w:val="00A800B4"/>
    <w:rsid w:val="00A847D3"/>
    <w:rsid w:val="00A93EE5"/>
    <w:rsid w:val="00A9678D"/>
    <w:rsid w:val="00A97D1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24A2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2C83"/>
    <w:rsid w:val="00D56E9A"/>
    <w:rsid w:val="00D61E48"/>
    <w:rsid w:val="00D648B3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E655D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0C1D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36F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B89F8E-EBA7-454F-9F7A-ADF04F616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3</Pages>
  <Words>419</Words>
  <Characters>2394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LENOVO</cp:lastModifiedBy>
  <cp:revision>16</cp:revision>
  <cp:lastPrinted>2015-10-26T22:35:00Z</cp:lastPrinted>
  <dcterms:created xsi:type="dcterms:W3CDTF">2023-07-11T12:52:00Z</dcterms:created>
  <dcterms:modified xsi:type="dcterms:W3CDTF">2025-07-28T16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